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C5C53F" w14:textId="32DC934A" w:rsidR="00EA239C" w:rsidRPr="00717B1B" w:rsidRDefault="00717B1B">
      <w:pPr>
        <w:pStyle w:val="Title"/>
        <w:rPr>
          <w:rFonts w:ascii="HelveticaNeueforSAS" w:hAnsi="HelveticaNeueforSAS"/>
          <w:color w:val="auto"/>
        </w:rPr>
      </w:pPr>
      <w:bookmarkStart w:id="0" w:name="_GoBack"/>
      <w:bookmarkEnd w:id="0"/>
      <w:r w:rsidRPr="00717B1B">
        <w:rPr>
          <w:rFonts w:ascii="HelveticaNeueforSAS" w:hAnsi="HelveticaNeueforSAS"/>
          <w:color w:val="auto"/>
        </w:rPr>
        <w:t>DS 6306 – HW 1</w:t>
      </w:r>
    </w:p>
    <w:p w14:paraId="02C5C540" w14:textId="77777777" w:rsidR="00EA239C" w:rsidRPr="00717B1B" w:rsidRDefault="00E16667">
      <w:pPr>
        <w:pStyle w:val="Author"/>
        <w:rPr>
          <w:rFonts w:ascii="HelveticaNeueforSAS" w:hAnsi="HelveticaNeueforSAS"/>
        </w:rPr>
      </w:pPr>
      <w:r w:rsidRPr="00717B1B">
        <w:rPr>
          <w:rFonts w:ascii="HelveticaNeueforSAS" w:hAnsi="HelveticaNeueforSAS"/>
        </w:rPr>
        <w:t>Brandon Croom</w:t>
      </w:r>
    </w:p>
    <w:p w14:paraId="02C5C542" w14:textId="77777777" w:rsidR="00EA239C" w:rsidRPr="00717B1B" w:rsidRDefault="00E16667">
      <w:pPr>
        <w:pStyle w:val="Heading2"/>
        <w:rPr>
          <w:rFonts w:ascii="HelveticaNeueforSAS" w:hAnsi="HelveticaNeueforSAS"/>
          <w:color w:val="auto"/>
        </w:rPr>
      </w:pPr>
      <w:bookmarkStart w:id="1" w:name="question-1"/>
      <w:bookmarkEnd w:id="1"/>
      <w:r w:rsidRPr="00717B1B">
        <w:rPr>
          <w:rFonts w:ascii="HelveticaNeueforSAS" w:hAnsi="HelveticaNeueforSAS"/>
          <w:color w:val="auto"/>
        </w:rPr>
        <w:t>Question 1</w:t>
      </w:r>
    </w:p>
    <w:p w14:paraId="02C5C543" w14:textId="77777777" w:rsidR="00EA239C" w:rsidRPr="00717B1B" w:rsidRDefault="00E16667">
      <w:pPr>
        <w:pStyle w:val="Compact"/>
        <w:numPr>
          <w:ilvl w:val="0"/>
          <w:numId w:val="3"/>
        </w:numPr>
        <w:rPr>
          <w:rFonts w:ascii="HelveticaNeueforSAS" w:hAnsi="HelveticaNeueforSAS"/>
        </w:rPr>
      </w:pPr>
      <w:r w:rsidRPr="00717B1B">
        <w:rPr>
          <w:rFonts w:ascii="HelveticaNeueforSAS" w:hAnsi="HelveticaNeueforSAS"/>
        </w:rPr>
        <w:t>The log of a positive number</w:t>
      </w:r>
    </w:p>
    <w:p w14:paraId="02C5C544" w14:textId="77777777" w:rsidR="00EA239C" w:rsidRDefault="00E16667">
      <w:pPr>
        <w:pStyle w:val="SourceCode"/>
      </w:pPr>
      <w:r>
        <w:rPr>
          <w:rStyle w:val="KeywordTok"/>
        </w:rPr>
        <w:t>log</w:t>
      </w:r>
      <w:r>
        <w:rPr>
          <w:rStyle w:val="NormalTok"/>
        </w:rPr>
        <w:t>(</w:t>
      </w:r>
      <w:r>
        <w:rPr>
          <w:rStyle w:val="DecValTok"/>
        </w:rPr>
        <w:t>20</w:t>
      </w:r>
      <w:r>
        <w:rPr>
          <w:rStyle w:val="NormalTok"/>
        </w:rPr>
        <w:t>)</w:t>
      </w:r>
    </w:p>
    <w:p w14:paraId="02C5C545" w14:textId="77777777" w:rsidR="00EA239C" w:rsidRDefault="00E16667">
      <w:pPr>
        <w:pStyle w:val="SourceCode"/>
      </w:pPr>
      <w:r>
        <w:rPr>
          <w:rStyle w:val="VerbatimChar"/>
        </w:rPr>
        <w:t>## [1] 2.995732</w:t>
      </w:r>
    </w:p>
    <w:p w14:paraId="02C5C546" w14:textId="77777777" w:rsidR="00EA239C" w:rsidRPr="00717B1B" w:rsidRDefault="00E16667">
      <w:pPr>
        <w:pStyle w:val="Compact"/>
        <w:numPr>
          <w:ilvl w:val="0"/>
          <w:numId w:val="4"/>
        </w:numPr>
        <w:rPr>
          <w:rFonts w:ascii="HelveticaNeueforSAS" w:hAnsi="HelveticaNeueforSAS"/>
        </w:rPr>
      </w:pPr>
      <w:r w:rsidRPr="00717B1B">
        <w:rPr>
          <w:rFonts w:ascii="HelveticaNeueforSAS" w:hAnsi="HelveticaNeueforSAS"/>
        </w:rPr>
        <w:t>What is the default base for the log function? Calculate the log of your previous number with a different base The default base for the log function is base 10. Calculating the log for 20 in base 2 is as follows:</w:t>
      </w:r>
    </w:p>
    <w:p w14:paraId="02C5C547" w14:textId="77777777" w:rsidR="00EA239C" w:rsidRDefault="00E16667">
      <w:pPr>
        <w:pStyle w:val="SourceCode"/>
      </w:pPr>
      <w:r>
        <w:rPr>
          <w:rStyle w:val="KeywordTok"/>
        </w:rPr>
        <w:t>log</w:t>
      </w:r>
      <w:r>
        <w:rPr>
          <w:rStyle w:val="NormalTok"/>
        </w:rPr>
        <w:t>(</w:t>
      </w:r>
      <w:r>
        <w:rPr>
          <w:rStyle w:val="DecValTok"/>
        </w:rPr>
        <w:t>20</w:t>
      </w:r>
      <w:r>
        <w:rPr>
          <w:rStyle w:val="NormalTok"/>
        </w:rPr>
        <w:t>,</w:t>
      </w:r>
      <w:r>
        <w:rPr>
          <w:rStyle w:val="DataTypeTok"/>
        </w:rPr>
        <w:t>base=</w:t>
      </w:r>
      <w:r>
        <w:rPr>
          <w:rStyle w:val="DecValTok"/>
        </w:rPr>
        <w:t>2</w:t>
      </w:r>
      <w:r>
        <w:rPr>
          <w:rStyle w:val="NormalTok"/>
        </w:rPr>
        <w:t>)</w:t>
      </w:r>
    </w:p>
    <w:p w14:paraId="02C5C548" w14:textId="77777777" w:rsidR="00EA239C" w:rsidRDefault="00E16667">
      <w:pPr>
        <w:pStyle w:val="SourceCode"/>
      </w:pPr>
      <w:r>
        <w:rPr>
          <w:rStyle w:val="VerbatimChar"/>
        </w:rPr>
        <w:t>## [1] 4.321928</w:t>
      </w:r>
    </w:p>
    <w:p w14:paraId="02C5C549" w14:textId="77777777" w:rsidR="00EA239C" w:rsidRPr="00717B1B" w:rsidRDefault="00E16667">
      <w:pPr>
        <w:pStyle w:val="Compact"/>
        <w:numPr>
          <w:ilvl w:val="0"/>
          <w:numId w:val="5"/>
        </w:numPr>
        <w:rPr>
          <w:rFonts w:ascii="HelveticaNeueforSAS" w:hAnsi="HelveticaNeueforSAS"/>
        </w:rPr>
      </w:pPr>
      <w:r w:rsidRPr="00717B1B">
        <w:rPr>
          <w:rFonts w:ascii="HelveticaNeueforSAS" w:hAnsi="HelveticaNeueforSAS"/>
        </w:rPr>
        <w:t>The log of a negative number (explain the answer)</w:t>
      </w:r>
    </w:p>
    <w:p w14:paraId="02C5C54A" w14:textId="77777777" w:rsidR="00EA239C" w:rsidRDefault="00E16667">
      <w:pPr>
        <w:pStyle w:val="SourceCode"/>
      </w:pPr>
      <w:r>
        <w:rPr>
          <w:rStyle w:val="KeywordTok"/>
        </w:rPr>
        <w:t>log</w:t>
      </w:r>
      <w:r>
        <w:rPr>
          <w:rStyle w:val="NormalTok"/>
        </w:rPr>
        <w:t>(</w:t>
      </w:r>
      <w:r>
        <w:rPr>
          <w:rStyle w:val="OperatorTok"/>
        </w:rPr>
        <w:t>-</w:t>
      </w:r>
      <w:r>
        <w:rPr>
          <w:rStyle w:val="DecValTok"/>
        </w:rPr>
        <w:t>20</w:t>
      </w:r>
      <w:r>
        <w:rPr>
          <w:rStyle w:val="NormalTok"/>
        </w:rPr>
        <w:t>)</w:t>
      </w:r>
    </w:p>
    <w:p w14:paraId="02C5C54B" w14:textId="77777777" w:rsidR="00EA239C" w:rsidRDefault="00E16667">
      <w:pPr>
        <w:pStyle w:val="SourceCode"/>
      </w:pPr>
      <w:r>
        <w:rPr>
          <w:rStyle w:val="VerbatimChar"/>
        </w:rPr>
        <w:t>## Warning in log(-20): NaNs produced</w:t>
      </w:r>
    </w:p>
    <w:p w14:paraId="02C5C54C" w14:textId="77777777" w:rsidR="00EA239C" w:rsidRDefault="00E16667">
      <w:pPr>
        <w:pStyle w:val="SourceCode"/>
      </w:pPr>
      <w:r>
        <w:rPr>
          <w:rStyle w:val="VerbatimChar"/>
        </w:rPr>
        <w:t>## [1] NaN</w:t>
      </w:r>
    </w:p>
    <w:p w14:paraId="02C5C54D" w14:textId="77777777" w:rsidR="00EA239C" w:rsidRPr="00717B1B" w:rsidRDefault="00E16667">
      <w:pPr>
        <w:pStyle w:val="FirstParagraph"/>
        <w:rPr>
          <w:rFonts w:ascii="HelveticaNeueforSAS" w:hAnsi="HelveticaNeueforSAS"/>
        </w:rPr>
      </w:pPr>
      <w:r w:rsidRPr="00717B1B">
        <w:rPr>
          <w:rFonts w:ascii="HelveticaNeueforSAS" w:hAnsi="HelveticaNeueforSAS"/>
        </w:rPr>
        <w:t>The result produces a NaN value. This indicates that the results from taking a negative log are invalid in R</w:t>
      </w:r>
    </w:p>
    <w:p w14:paraId="02C5C54E" w14:textId="77777777" w:rsidR="00EA239C" w:rsidRPr="00717B1B" w:rsidRDefault="00E16667">
      <w:pPr>
        <w:pStyle w:val="Compact"/>
        <w:numPr>
          <w:ilvl w:val="0"/>
          <w:numId w:val="6"/>
        </w:numPr>
        <w:rPr>
          <w:rFonts w:ascii="HelveticaNeueforSAS" w:hAnsi="HelveticaNeueforSAS"/>
        </w:rPr>
      </w:pPr>
      <w:r w:rsidRPr="00717B1B">
        <w:rPr>
          <w:rFonts w:ascii="HelveticaNeueforSAS" w:hAnsi="HelveticaNeueforSAS"/>
        </w:rPr>
        <w:t>The square-root of a positive number</w:t>
      </w:r>
    </w:p>
    <w:p w14:paraId="02C5C54F" w14:textId="77777777" w:rsidR="00EA239C" w:rsidRDefault="00E16667">
      <w:pPr>
        <w:pStyle w:val="SourceCode"/>
      </w:pPr>
      <w:r>
        <w:rPr>
          <w:rStyle w:val="KeywordTok"/>
        </w:rPr>
        <w:t>sqrt</w:t>
      </w:r>
      <w:r>
        <w:rPr>
          <w:rStyle w:val="NormalTok"/>
        </w:rPr>
        <w:t>(</w:t>
      </w:r>
      <w:r>
        <w:rPr>
          <w:rStyle w:val="DecValTok"/>
        </w:rPr>
        <w:t>20</w:t>
      </w:r>
      <w:r>
        <w:rPr>
          <w:rStyle w:val="NormalTok"/>
        </w:rPr>
        <w:t>)</w:t>
      </w:r>
    </w:p>
    <w:p w14:paraId="02C5C550" w14:textId="77777777" w:rsidR="00EA239C" w:rsidRDefault="00E16667">
      <w:pPr>
        <w:pStyle w:val="SourceCode"/>
      </w:pPr>
      <w:r>
        <w:rPr>
          <w:rStyle w:val="VerbatimChar"/>
        </w:rPr>
        <w:t>## [1] 4.472136</w:t>
      </w:r>
    </w:p>
    <w:p w14:paraId="02C5C551" w14:textId="5B00AF0C" w:rsidR="00EA239C" w:rsidRDefault="00EA239C"/>
    <w:p w14:paraId="44483680" w14:textId="215FAFDB" w:rsidR="00E16667" w:rsidRDefault="00E16667"/>
    <w:p w14:paraId="6EEA38DA" w14:textId="2A93EA4C" w:rsidR="00E16667" w:rsidRDefault="00E16667"/>
    <w:p w14:paraId="07903D0E" w14:textId="4382F496" w:rsidR="00E16667" w:rsidRDefault="00E16667"/>
    <w:p w14:paraId="11EE08AB" w14:textId="73CF4A5B" w:rsidR="00E16667" w:rsidRDefault="00E16667"/>
    <w:p w14:paraId="726474C6" w14:textId="12E0C98B" w:rsidR="00E16667" w:rsidRDefault="00E16667"/>
    <w:p w14:paraId="54A0857A" w14:textId="77777777" w:rsidR="00E16667" w:rsidRDefault="00E16667"/>
    <w:p w14:paraId="02C5C552" w14:textId="77777777" w:rsidR="00EA239C" w:rsidRPr="00717B1B" w:rsidRDefault="00E16667">
      <w:pPr>
        <w:pStyle w:val="Heading2"/>
        <w:rPr>
          <w:rFonts w:ascii="HelveticaNeueforSAS" w:hAnsi="HelveticaNeueforSAS"/>
          <w:color w:val="auto"/>
        </w:rPr>
      </w:pPr>
      <w:bookmarkStart w:id="2" w:name="question-2---random-number-generation"/>
      <w:bookmarkEnd w:id="2"/>
      <w:r w:rsidRPr="00717B1B">
        <w:rPr>
          <w:rFonts w:ascii="HelveticaNeueforSAS" w:hAnsi="HelveticaNeueforSAS"/>
          <w:color w:val="auto"/>
        </w:rPr>
        <w:lastRenderedPageBreak/>
        <w:t>Question 2 - Random number generation</w:t>
      </w:r>
    </w:p>
    <w:p w14:paraId="02C5C553" w14:textId="77777777" w:rsidR="00EA239C" w:rsidRPr="00717B1B" w:rsidRDefault="00E16667">
      <w:pPr>
        <w:pStyle w:val="Compact"/>
        <w:numPr>
          <w:ilvl w:val="0"/>
          <w:numId w:val="7"/>
        </w:numPr>
        <w:rPr>
          <w:rFonts w:ascii="HelveticaNeueforSAS" w:hAnsi="HelveticaNeueforSAS"/>
        </w:rPr>
      </w:pPr>
      <w:r w:rsidRPr="00717B1B">
        <w:rPr>
          <w:rFonts w:ascii="HelveticaNeueforSAS" w:hAnsi="HelveticaNeueforSAS"/>
        </w:rPr>
        <w:t>Create a vector of 15 standard normal random variables. Calculate its mean and SD (standard deviation)</w:t>
      </w:r>
    </w:p>
    <w:p w14:paraId="02C5C554" w14:textId="77777777" w:rsidR="00EA239C" w:rsidRDefault="00E16667">
      <w:pPr>
        <w:pStyle w:val="SourceCode"/>
      </w:pPr>
      <w:r>
        <w:rPr>
          <w:rStyle w:val="CommentTok"/>
        </w:rPr>
        <w:t>#Define the random_normal vector with 15 values with default mean and sd</w:t>
      </w:r>
      <w:r>
        <w:br/>
      </w:r>
      <w:r>
        <w:rPr>
          <w:rStyle w:val="NormalTok"/>
        </w:rPr>
        <w:t>random_normal =</w:t>
      </w:r>
      <w:r>
        <w:rPr>
          <w:rStyle w:val="StringTok"/>
        </w:rPr>
        <w:t xml:space="preserve"> </w:t>
      </w:r>
      <w:r>
        <w:rPr>
          <w:rStyle w:val="KeywordTok"/>
        </w:rPr>
        <w:t>rnorm</w:t>
      </w:r>
      <w:r>
        <w:rPr>
          <w:rStyle w:val="NormalTok"/>
        </w:rPr>
        <w:t>(</w:t>
      </w:r>
      <w:r>
        <w:rPr>
          <w:rStyle w:val="DecValTok"/>
        </w:rPr>
        <w:t>15</w:t>
      </w:r>
      <w:r>
        <w:rPr>
          <w:rStyle w:val="NormalTok"/>
        </w:rPr>
        <w:t>)</w:t>
      </w:r>
      <w:r>
        <w:br/>
      </w:r>
      <w:r>
        <w:br/>
      </w:r>
      <w:r>
        <w:rPr>
          <w:rStyle w:val="CommentTok"/>
        </w:rPr>
        <w:t>#show output of random_normal vector</w:t>
      </w:r>
      <w:r>
        <w:br/>
      </w:r>
      <w:r>
        <w:rPr>
          <w:rStyle w:val="NormalTok"/>
        </w:rPr>
        <w:t>random_normal</w:t>
      </w:r>
    </w:p>
    <w:p w14:paraId="02C5C555" w14:textId="77777777" w:rsidR="00EA239C" w:rsidRDefault="00E16667">
      <w:pPr>
        <w:pStyle w:val="SourceCode"/>
      </w:pPr>
      <w:r>
        <w:rPr>
          <w:rStyle w:val="VerbatimChar"/>
        </w:rPr>
        <w:t>##  [1]  0.64127813  0.04990951  0.52089374  0.30227564  1.17597252</w:t>
      </w:r>
      <w:r>
        <w:br/>
      </w:r>
      <w:r>
        <w:rPr>
          <w:rStyle w:val="VerbatimChar"/>
        </w:rPr>
        <w:t>##  [6] -2.22918715  1.00168032  1.67767886 -0.79758408 -0.04902578</w:t>
      </w:r>
      <w:r>
        <w:br/>
      </w:r>
      <w:r>
        <w:rPr>
          <w:rStyle w:val="VerbatimChar"/>
        </w:rPr>
        <w:t>## [11] -0.46553815 -0.02959952 -0.66863542  0.39320752  0.29778894</w:t>
      </w:r>
    </w:p>
    <w:p w14:paraId="02C5C556" w14:textId="77777777" w:rsidR="00EA239C" w:rsidRDefault="00E16667">
      <w:pPr>
        <w:pStyle w:val="SourceCode"/>
      </w:pPr>
      <w:r>
        <w:rPr>
          <w:rStyle w:val="CommentTok"/>
        </w:rPr>
        <w:t>#Calculate the mean of random_normal vector</w:t>
      </w:r>
      <w:r>
        <w:br/>
      </w:r>
      <w:r>
        <w:rPr>
          <w:rStyle w:val="KeywordTok"/>
        </w:rPr>
        <w:t>mean</w:t>
      </w:r>
      <w:r>
        <w:rPr>
          <w:rStyle w:val="NormalTok"/>
        </w:rPr>
        <w:t>(random_normal)</w:t>
      </w:r>
    </w:p>
    <w:p w14:paraId="02C5C557" w14:textId="77777777" w:rsidR="00EA239C" w:rsidRDefault="00E16667">
      <w:pPr>
        <w:pStyle w:val="SourceCode"/>
      </w:pPr>
      <w:r>
        <w:rPr>
          <w:rStyle w:val="VerbatimChar"/>
        </w:rPr>
        <w:t>## [1] 0.1214077</w:t>
      </w:r>
    </w:p>
    <w:p w14:paraId="02C5C558" w14:textId="77777777" w:rsidR="00EA239C" w:rsidRDefault="00E16667">
      <w:pPr>
        <w:pStyle w:val="SourceCode"/>
      </w:pPr>
      <w:r>
        <w:rPr>
          <w:rStyle w:val="CommentTok"/>
        </w:rPr>
        <w:t>#Calculate the standard deviation of random_normal vector</w:t>
      </w:r>
      <w:r>
        <w:br/>
      </w:r>
      <w:r>
        <w:rPr>
          <w:rStyle w:val="KeywordTok"/>
        </w:rPr>
        <w:t>sd</w:t>
      </w:r>
      <w:r>
        <w:rPr>
          <w:rStyle w:val="NormalTok"/>
        </w:rPr>
        <w:t>(random_normal)</w:t>
      </w:r>
    </w:p>
    <w:p w14:paraId="02C5C559" w14:textId="77777777" w:rsidR="00EA239C" w:rsidRDefault="00E16667">
      <w:pPr>
        <w:pStyle w:val="SourceCode"/>
      </w:pPr>
      <w:r>
        <w:rPr>
          <w:rStyle w:val="VerbatimChar"/>
        </w:rPr>
        <w:t>## [1] 0.9362539</w:t>
      </w:r>
    </w:p>
    <w:p w14:paraId="02C5C55A" w14:textId="77777777" w:rsidR="00EA239C" w:rsidRPr="00717B1B" w:rsidRDefault="00E16667">
      <w:pPr>
        <w:pStyle w:val="Compact"/>
        <w:numPr>
          <w:ilvl w:val="0"/>
          <w:numId w:val="8"/>
        </w:numPr>
        <w:rPr>
          <w:rFonts w:ascii="HelveticaNeueforSAS" w:hAnsi="HelveticaNeueforSAS"/>
        </w:rPr>
      </w:pPr>
      <w:r w:rsidRPr="00717B1B">
        <w:rPr>
          <w:rFonts w:ascii="HelveticaNeueforSAS" w:hAnsi="HelveticaNeueforSAS"/>
        </w:rPr>
        <w:t>Change the mean to 10 and the SD to 2 and recalculate the vector of 15 random normal variables. Calculate its mean and standard distribution</w:t>
      </w:r>
    </w:p>
    <w:p w14:paraId="02C5C55B" w14:textId="77777777" w:rsidR="00EA239C" w:rsidRDefault="00E16667">
      <w:pPr>
        <w:pStyle w:val="SourceCode"/>
      </w:pPr>
      <w:r>
        <w:rPr>
          <w:rStyle w:val="CommentTok"/>
        </w:rPr>
        <w:t>#Define the random_normal vector with 15 values with mean = 10 and sd = 2</w:t>
      </w:r>
      <w:r>
        <w:br/>
      </w:r>
      <w:r>
        <w:rPr>
          <w:rStyle w:val="NormalTok"/>
        </w:rPr>
        <w:t>random_normal =</w:t>
      </w:r>
      <w:r>
        <w:rPr>
          <w:rStyle w:val="StringTok"/>
        </w:rPr>
        <w:t xml:space="preserve"> </w:t>
      </w:r>
      <w:r>
        <w:rPr>
          <w:rStyle w:val="KeywordTok"/>
        </w:rPr>
        <w:t>rnorm</w:t>
      </w:r>
      <w:r>
        <w:rPr>
          <w:rStyle w:val="NormalTok"/>
        </w:rPr>
        <w:t>(</w:t>
      </w:r>
      <w:r>
        <w:rPr>
          <w:rStyle w:val="DecValTok"/>
        </w:rPr>
        <w:t>15</w:t>
      </w:r>
      <w:r>
        <w:rPr>
          <w:rStyle w:val="NormalTok"/>
        </w:rPr>
        <w:t xml:space="preserve">, </w:t>
      </w:r>
      <w:r>
        <w:rPr>
          <w:rStyle w:val="DataTypeTok"/>
        </w:rPr>
        <w:t>mean=</w:t>
      </w:r>
      <w:r>
        <w:rPr>
          <w:rStyle w:val="DecValTok"/>
        </w:rPr>
        <w:t>10</w:t>
      </w:r>
      <w:r>
        <w:rPr>
          <w:rStyle w:val="NormalTok"/>
        </w:rPr>
        <w:t xml:space="preserve">, </w:t>
      </w:r>
      <w:r>
        <w:rPr>
          <w:rStyle w:val="DataTypeTok"/>
        </w:rPr>
        <w:t>sd=</w:t>
      </w:r>
      <w:r>
        <w:rPr>
          <w:rStyle w:val="DecValTok"/>
        </w:rPr>
        <w:t>2</w:t>
      </w:r>
      <w:r>
        <w:rPr>
          <w:rStyle w:val="NormalTok"/>
        </w:rPr>
        <w:t>)</w:t>
      </w:r>
      <w:r>
        <w:br/>
      </w:r>
      <w:r>
        <w:br/>
      </w:r>
      <w:r>
        <w:rPr>
          <w:rStyle w:val="CommentTok"/>
        </w:rPr>
        <w:t>#show output of random_normal vector</w:t>
      </w:r>
      <w:r>
        <w:br/>
      </w:r>
      <w:r>
        <w:rPr>
          <w:rStyle w:val="NormalTok"/>
        </w:rPr>
        <w:t>random_normal</w:t>
      </w:r>
    </w:p>
    <w:p w14:paraId="02C5C55C" w14:textId="77777777" w:rsidR="00EA239C" w:rsidRDefault="00E16667">
      <w:pPr>
        <w:pStyle w:val="SourceCode"/>
      </w:pPr>
      <w:r>
        <w:rPr>
          <w:rStyle w:val="VerbatimChar"/>
        </w:rPr>
        <w:t>##  [1] 11.714601  6.758246  6.881885  8.935030  9.586407  9.589948 11.089989</w:t>
      </w:r>
      <w:r>
        <w:br/>
      </w:r>
      <w:r>
        <w:rPr>
          <w:rStyle w:val="VerbatimChar"/>
        </w:rPr>
        <w:t>##  [8]  9.643295  7.702153 10.123205 12.720956  7.884892 10.691249  9.663525</w:t>
      </w:r>
      <w:r>
        <w:br/>
      </w:r>
      <w:r>
        <w:rPr>
          <w:rStyle w:val="VerbatimChar"/>
        </w:rPr>
        <w:t>## [15]  8.418430</w:t>
      </w:r>
    </w:p>
    <w:p w14:paraId="02C5C55D" w14:textId="77777777" w:rsidR="00EA239C" w:rsidRDefault="00E16667">
      <w:pPr>
        <w:pStyle w:val="SourceCode"/>
      </w:pPr>
      <w:r>
        <w:rPr>
          <w:rStyle w:val="CommentTok"/>
        </w:rPr>
        <w:t>#Calculate the mean of random_normal vector</w:t>
      </w:r>
      <w:r>
        <w:br/>
      </w:r>
      <w:r>
        <w:rPr>
          <w:rStyle w:val="KeywordTok"/>
        </w:rPr>
        <w:t>mean</w:t>
      </w:r>
      <w:r>
        <w:rPr>
          <w:rStyle w:val="NormalTok"/>
        </w:rPr>
        <w:t>(random_normal)</w:t>
      </w:r>
    </w:p>
    <w:p w14:paraId="02C5C55E" w14:textId="77777777" w:rsidR="00EA239C" w:rsidRDefault="00E16667">
      <w:pPr>
        <w:pStyle w:val="SourceCode"/>
      </w:pPr>
      <w:r>
        <w:rPr>
          <w:rStyle w:val="VerbatimChar"/>
        </w:rPr>
        <w:t>## [1] 9.426921</w:t>
      </w:r>
    </w:p>
    <w:p w14:paraId="02C5C55F" w14:textId="77777777" w:rsidR="00EA239C" w:rsidRDefault="00E16667">
      <w:pPr>
        <w:pStyle w:val="SourceCode"/>
      </w:pPr>
      <w:r>
        <w:rPr>
          <w:rStyle w:val="CommentTok"/>
        </w:rPr>
        <w:t>#Calculate the standard deviation of random_normal vector</w:t>
      </w:r>
      <w:r>
        <w:br/>
      </w:r>
      <w:r>
        <w:rPr>
          <w:rStyle w:val="KeywordTok"/>
        </w:rPr>
        <w:t>sd</w:t>
      </w:r>
      <w:r>
        <w:rPr>
          <w:rStyle w:val="NormalTok"/>
        </w:rPr>
        <w:t>(random_normal)</w:t>
      </w:r>
    </w:p>
    <w:p w14:paraId="02C5C560" w14:textId="77777777" w:rsidR="00EA239C" w:rsidRDefault="00E16667">
      <w:pPr>
        <w:pStyle w:val="SourceCode"/>
      </w:pPr>
      <w:r>
        <w:rPr>
          <w:rStyle w:val="VerbatimChar"/>
        </w:rPr>
        <w:t>## [1] 1.717532</w:t>
      </w:r>
    </w:p>
    <w:p w14:paraId="08114379" w14:textId="77777777" w:rsidR="00717B1B" w:rsidRDefault="00E16667">
      <w:pPr>
        <w:pStyle w:val="Compact"/>
        <w:numPr>
          <w:ilvl w:val="0"/>
          <w:numId w:val="9"/>
        </w:numPr>
        <w:rPr>
          <w:rFonts w:ascii="HelveticaNeueforSAS" w:hAnsi="HelveticaNeueforSAS"/>
        </w:rPr>
      </w:pPr>
      <w:r w:rsidRPr="00717B1B">
        <w:rPr>
          <w:rFonts w:ascii="HelveticaNeueforSAS" w:hAnsi="HelveticaNeueforSAS"/>
        </w:rPr>
        <w:t xml:space="preserve">Why are the means and SD not exactly the same as the means and SDs specified in the function? </w:t>
      </w:r>
    </w:p>
    <w:p w14:paraId="110B88CD" w14:textId="77777777" w:rsidR="00E16667" w:rsidRDefault="00E16667" w:rsidP="00E16667">
      <w:pPr>
        <w:pStyle w:val="Compact"/>
        <w:ind w:left="480"/>
        <w:rPr>
          <w:rFonts w:ascii="HelveticaNeueforSAS" w:hAnsi="HelveticaNeueforSAS"/>
        </w:rPr>
      </w:pPr>
    </w:p>
    <w:p w14:paraId="02C5C561" w14:textId="3781FE74" w:rsidR="00EA239C" w:rsidRPr="00717B1B" w:rsidRDefault="00E16667" w:rsidP="00E16667">
      <w:pPr>
        <w:pStyle w:val="Compact"/>
        <w:ind w:left="480"/>
        <w:rPr>
          <w:rFonts w:ascii="HelveticaNeueforSAS" w:hAnsi="HelveticaNeueforSAS"/>
        </w:rPr>
      </w:pPr>
      <w:r w:rsidRPr="00717B1B">
        <w:rPr>
          <w:rFonts w:ascii="HelveticaNeueforSAS" w:hAnsi="HelveticaNeueforSAS"/>
        </w:rPr>
        <w:lastRenderedPageBreak/>
        <w:t>The means and SD are not exactly the same as the means specified due to requesting random variables in the vector. The random number generation may not be able to get the exact value but will get close</w:t>
      </w:r>
    </w:p>
    <w:p w14:paraId="02C5C562" w14:textId="4B208DFF" w:rsidR="00EA239C" w:rsidRDefault="00EA239C"/>
    <w:p w14:paraId="3AF45FF5" w14:textId="4C120F32" w:rsidR="00E16667" w:rsidRDefault="00E16667"/>
    <w:p w14:paraId="6BDDDF28" w14:textId="39C6F43F" w:rsidR="00E16667" w:rsidRDefault="00E16667"/>
    <w:p w14:paraId="2094F253" w14:textId="0D21210A" w:rsidR="00E16667" w:rsidRDefault="00E16667"/>
    <w:p w14:paraId="4AFD29AA" w14:textId="2D2D8B10" w:rsidR="00E16667" w:rsidRDefault="00E16667"/>
    <w:p w14:paraId="473CB450" w14:textId="7EDE302F" w:rsidR="00E16667" w:rsidRDefault="00E16667"/>
    <w:p w14:paraId="2CEB7416" w14:textId="5FD130F4" w:rsidR="00E16667" w:rsidRDefault="00E16667"/>
    <w:p w14:paraId="774FECFC" w14:textId="50437269" w:rsidR="00E16667" w:rsidRDefault="00E16667"/>
    <w:p w14:paraId="46891184" w14:textId="1371D9F6" w:rsidR="00E16667" w:rsidRDefault="00E16667"/>
    <w:p w14:paraId="11C36027" w14:textId="0F4C6AF9" w:rsidR="00E16667" w:rsidRDefault="00E16667"/>
    <w:p w14:paraId="01B08BC8" w14:textId="6CEF2968" w:rsidR="00E16667" w:rsidRDefault="00E16667"/>
    <w:p w14:paraId="2E146C00" w14:textId="60801816" w:rsidR="00E16667" w:rsidRDefault="00E16667"/>
    <w:p w14:paraId="2D28E6E6" w14:textId="152ED668" w:rsidR="00E16667" w:rsidRDefault="00E16667"/>
    <w:p w14:paraId="40E406E2" w14:textId="06E8E14D" w:rsidR="00E16667" w:rsidRDefault="00E16667"/>
    <w:p w14:paraId="2F17E83E" w14:textId="43355EE0" w:rsidR="00E16667" w:rsidRDefault="00E16667"/>
    <w:p w14:paraId="718594BC" w14:textId="2CA7D693" w:rsidR="00E16667" w:rsidRDefault="00E16667"/>
    <w:p w14:paraId="3DDF9CFE" w14:textId="4696A313" w:rsidR="00E16667" w:rsidRDefault="00E16667"/>
    <w:p w14:paraId="1BFAF1D6" w14:textId="051C61BB" w:rsidR="00E16667" w:rsidRDefault="00E16667"/>
    <w:p w14:paraId="2CDE053F" w14:textId="5C7C1235" w:rsidR="00E16667" w:rsidRDefault="00E16667"/>
    <w:p w14:paraId="1ED370AB" w14:textId="30961BCD" w:rsidR="00E16667" w:rsidRDefault="00E16667"/>
    <w:p w14:paraId="09B54C7C" w14:textId="0B43EFB1" w:rsidR="00E16667" w:rsidRDefault="00E16667"/>
    <w:p w14:paraId="484F0715" w14:textId="1ACF89CC" w:rsidR="00E16667" w:rsidRDefault="00E16667"/>
    <w:p w14:paraId="26E6106E" w14:textId="77777777" w:rsidR="00E16667" w:rsidRDefault="00E16667"/>
    <w:p w14:paraId="08606C44" w14:textId="77777777" w:rsidR="00E16667" w:rsidRDefault="00E16667"/>
    <w:p w14:paraId="02C5C563" w14:textId="77777777" w:rsidR="00EA239C" w:rsidRPr="00E16667" w:rsidRDefault="00E16667">
      <w:pPr>
        <w:pStyle w:val="Heading2"/>
        <w:rPr>
          <w:rFonts w:ascii="HelveticaNeueforSAS" w:hAnsi="HelveticaNeueforSAS"/>
          <w:color w:val="auto"/>
        </w:rPr>
      </w:pPr>
      <w:bookmarkStart w:id="3" w:name="question-3---vector-operations"/>
      <w:bookmarkEnd w:id="3"/>
      <w:r w:rsidRPr="00E16667">
        <w:rPr>
          <w:rFonts w:ascii="HelveticaNeueforSAS" w:hAnsi="HelveticaNeueforSAS"/>
          <w:color w:val="auto"/>
        </w:rPr>
        <w:lastRenderedPageBreak/>
        <w:t>Question 3 - Vector Operations</w:t>
      </w:r>
    </w:p>
    <w:p w14:paraId="02C5C564" w14:textId="77777777" w:rsidR="00EA239C" w:rsidRPr="00E16667" w:rsidRDefault="00E16667">
      <w:pPr>
        <w:pStyle w:val="Compact"/>
        <w:numPr>
          <w:ilvl w:val="0"/>
          <w:numId w:val="10"/>
        </w:numPr>
        <w:rPr>
          <w:rFonts w:ascii="HelveticaNeueforSAS" w:hAnsi="HelveticaNeueforSAS"/>
        </w:rPr>
      </w:pPr>
      <w:r w:rsidRPr="00E16667">
        <w:rPr>
          <w:rFonts w:ascii="HelveticaNeueforSAS" w:hAnsi="HelveticaNeueforSAS"/>
        </w:rPr>
        <w:t>The weights of 6 individuals in k6 are 60, 72, 57, 90, 95, 72</w:t>
      </w:r>
    </w:p>
    <w:p w14:paraId="02C5C565" w14:textId="77777777" w:rsidR="00EA239C" w:rsidRPr="00E16667" w:rsidRDefault="00E16667">
      <w:pPr>
        <w:pStyle w:val="Compact"/>
        <w:numPr>
          <w:ilvl w:val="0"/>
          <w:numId w:val="10"/>
        </w:numPr>
        <w:rPr>
          <w:rFonts w:ascii="HelveticaNeueforSAS" w:hAnsi="HelveticaNeueforSAS"/>
        </w:rPr>
      </w:pPr>
      <w:r w:rsidRPr="00E16667">
        <w:rPr>
          <w:rFonts w:ascii="HelveticaNeueforSAS" w:hAnsi="HelveticaNeueforSAS"/>
        </w:rPr>
        <w:t>The heights (in m) are 1.80, 1.85, 1.72, 1.90, 1.74, 1.91</w:t>
      </w:r>
    </w:p>
    <w:p w14:paraId="02C5C566" w14:textId="77777777" w:rsidR="00EA239C" w:rsidRPr="00E16667" w:rsidRDefault="00E16667">
      <w:pPr>
        <w:pStyle w:val="Compact"/>
        <w:numPr>
          <w:ilvl w:val="0"/>
          <w:numId w:val="10"/>
        </w:numPr>
        <w:rPr>
          <w:rFonts w:ascii="HelveticaNeueforSAS" w:hAnsi="HelveticaNeueforSAS"/>
        </w:rPr>
      </w:pPr>
      <w:r w:rsidRPr="00E16667">
        <w:rPr>
          <w:rFonts w:ascii="HelveticaNeueforSAS" w:hAnsi="HelveticaNeueforSAS"/>
        </w:rPr>
        <w:t>Enter these vectors into R</w:t>
      </w:r>
    </w:p>
    <w:p w14:paraId="02C5C567" w14:textId="77777777" w:rsidR="00EA239C" w:rsidRDefault="00E16667">
      <w:pPr>
        <w:pStyle w:val="SourceCode"/>
      </w:pPr>
      <w:r>
        <w:rPr>
          <w:rStyle w:val="CommentTok"/>
        </w:rPr>
        <w:t>#Create vectors called weight and height respectively to house the data in a and b above</w:t>
      </w:r>
      <w:r>
        <w:br/>
      </w:r>
      <w:r>
        <w:rPr>
          <w:rStyle w:val="NormalTok"/>
        </w:rPr>
        <w:t>weight =</w:t>
      </w:r>
      <w:r>
        <w:rPr>
          <w:rStyle w:val="StringTok"/>
        </w:rPr>
        <w:t xml:space="preserve"> </w:t>
      </w:r>
      <w:r>
        <w:rPr>
          <w:rStyle w:val="KeywordTok"/>
        </w:rPr>
        <w:t>c</w:t>
      </w:r>
      <w:r>
        <w:rPr>
          <w:rStyle w:val="NormalTok"/>
        </w:rPr>
        <w:t>(</w:t>
      </w:r>
      <w:r>
        <w:rPr>
          <w:rStyle w:val="DecValTok"/>
        </w:rPr>
        <w:t>60</w:t>
      </w:r>
      <w:r>
        <w:rPr>
          <w:rStyle w:val="NormalTok"/>
        </w:rPr>
        <w:t xml:space="preserve">, </w:t>
      </w:r>
      <w:r>
        <w:rPr>
          <w:rStyle w:val="DecValTok"/>
        </w:rPr>
        <w:t>72</w:t>
      </w:r>
      <w:r>
        <w:rPr>
          <w:rStyle w:val="NormalTok"/>
        </w:rPr>
        <w:t xml:space="preserve">, </w:t>
      </w:r>
      <w:r>
        <w:rPr>
          <w:rStyle w:val="DecValTok"/>
        </w:rPr>
        <w:t>57</w:t>
      </w:r>
      <w:r>
        <w:rPr>
          <w:rStyle w:val="NormalTok"/>
        </w:rPr>
        <w:t xml:space="preserve">, </w:t>
      </w:r>
      <w:r>
        <w:rPr>
          <w:rStyle w:val="DecValTok"/>
        </w:rPr>
        <w:t>90</w:t>
      </w:r>
      <w:r>
        <w:rPr>
          <w:rStyle w:val="NormalTok"/>
        </w:rPr>
        <w:t xml:space="preserve">, </w:t>
      </w:r>
      <w:r>
        <w:rPr>
          <w:rStyle w:val="DecValTok"/>
        </w:rPr>
        <w:t>95</w:t>
      </w:r>
      <w:r>
        <w:rPr>
          <w:rStyle w:val="NormalTok"/>
        </w:rPr>
        <w:t xml:space="preserve">, </w:t>
      </w:r>
      <w:r>
        <w:rPr>
          <w:rStyle w:val="DecValTok"/>
        </w:rPr>
        <w:t>72</w:t>
      </w:r>
      <w:r>
        <w:rPr>
          <w:rStyle w:val="NormalTok"/>
        </w:rPr>
        <w:t>)</w:t>
      </w:r>
      <w:r>
        <w:br/>
      </w:r>
      <w:r>
        <w:br/>
      </w:r>
      <w:r>
        <w:rPr>
          <w:rStyle w:val="NormalTok"/>
        </w:rPr>
        <w:t>height =</w:t>
      </w:r>
      <w:r>
        <w:rPr>
          <w:rStyle w:val="StringTok"/>
        </w:rPr>
        <w:t xml:space="preserve"> </w:t>
      </w:r>
      <w:r>
        <w:rPr>
          <w:rStyle w:val="KeywordTok"/>
        </w:rPr>
        <w:t>c</w:t>
      </w:r>
      <w:r>
        <w:rPr>
          <w:rStyle w:val="NormalTok"/>
        </w:rPr>
        <w:t>(</w:t>
      </w:r>
      <w:r>
        <w:rPr>
          <w:rStyle w:val="FloatTok"/>
        </w:rPr>
        <w:t>1.80</w:t>
      </w:r>
      <w:r>
        <w:rPr>
          <w:rStyle w:val="NormalTok"/>
        </w:rPr>
        <w:t xml:space="preserve">, </w:t>
      </w:r>
      <w:r>
        <w:rPr>
          <w:rStyle w:val="FloatTok"/>
        </w:rPr>
        <w:t>1.85</w:t>
      </w:r>
      <w:r>
        <w:rPr>
          <w:rStyle w:val="NormalTok"/>
        </w:rPr>
        <w:t xml:space="preserve">, </w:t>
      </w:r>
      <w:r>
        <w:rPr>
          <w:rStyle w:val="FloatTok"/>
        </w:rPr>
        <w:t>1.72</w:t>
      </w:r>
      <w:r>
        <w:rPr>
          <w:rStyle w:val="NormalTok"/>
        </w:rPr>
        <w:t xml:space="preserve">, </w:t>
      </w:r>
      <w:r>
        <w:rPr>
          <w:rStyle w:val="FloatTok"/>
        </w:rPr>
        <w:t>1.90</w:t>
      </w:r>
      <w:r>
        <w:rPr>
          <w:rStyle w:val="NormalTok"/>
        </w:rPr>
        <w:t xml:space="preserve">, </w:t>
      </w:r>
      <w:r>
        <w:rPr>
          <w:rStyle w:val="FloatTok"/>
        </w:rPr>
        <w:t>1.74</w:t>
      </w:r>
      <w:r>
        <w:rPr>
          <w:rStyle w:val="NormalTok"/>
        </w:rPr>
        <w:t xml:space="preserve">, </w:t>
      </w:r>
      <w:r>
        <w:rPr>
          <w:rStyle w:val="FloatTok"/>
        </w:rPr>
        <w:t>1.91</w:t>
      </w:r>
      <w:r>
        <w:rPr>
          <w:rStyle w:val="NormalTok"/>
        </w:rPr>
        <w:t>)</w:t>
      </w:r>
      <w:r>
        <w:br/>
      </w:r>
      <w:r>
        <w:br/>
      </w:r>
      <w:r>
        <w:rPr>
          <w:rStyle w:val="CommentTok"/>
        </w:rPr>
        <w:t>#Output weight and height vectors to verify output</w:t>
      </w:r>
      <w:r>
        <w:br/>
      </w:r>
      <w:r>
        <w:rPr>
          <w:rStyle w:val="NormalTok"/>
        </w:rPr>
        <w:t>weight</w:t>
      </w:r>
    </w:p>
    <w:p w14:paraId="02C5C568" w14:textId="77777777" w:rsidR="00EA239C" w:rsidRDefault="00E16667">
      <w:pPr>
        <w:pStyle w:val="SourceCode"/>
      </w:pPr>
      <w:r>
        <w:rPr>
          <w:rStyle w:val="VerbatimChar"/>
        </w:rPr>
        <w:t>## [1] 60 72 57 90 95 72</w:t>
      </w:r>
    </w:p>
    <w:p w14:paraId="02C5C569" w14:textId="77777777" w:rsidR="00EA239C" w:rsidRDefault="00E16667">
      <w:pPr>
        <w:pStyle w:val="SourceCode"/>
      </w:pPr>
      <w:r>
        <w:rPr>
          <w:rStyle w:val="NormalTok"/>
        </w:rPr>
        <w:t>height</w:t>
      </w:r>
    </w:p>
    <w:p w14:paraId="02C5C56A" w14:textId="77777777" w:rsidR="00EA239C" w:rsidRDefault="00E16667">
      <w:pPr>
        <w:pStyle w:val="SourceCode"/>
      </w:pPr>
      <w:r>
        <w:rPr>
          <w:rStyle w:val="VerbatimChar"/>
        </w:rPr>
        <w:t>## [1] 1.80 1.85 1.72 1.90 1.74 1.91</w:t>
      </w:r>
    </w:p>
    <w:p w14:paraId="02C5C56B" w14:textId="77777777" w:rsidR="00EA239C" w:rsidRPr="00717B1B" w:rsidRDefault="00E16667">
      <w:pPr>
        <w:pStyle w:val="Compact"/>
        <w:numPr>
          <w:ilvl w:val="0"/>
          <w:numId w:val="11"/>
        </w:numPr>
        <w:rPr>
          <w:rFonts w:ascii="HelveticaNeueforSAS" w:hAnsi="HelveticaNeueforSAS"/>
        </w:rPr>
      </w:pPr>
      <w:r w:rsidRPr="00717B1B">
        <w:rPr>
          <w:rFonts w:ascii="HelveticaNeueforSAS" w:hAnsi="HelveticaNeueforSAS"/>
        </w:rPr>
        <w:t>Create a scatterplot of weight vs. height. Interpret the scatterplot</w:t>
      </w:r>
    </w:p>
    <w:p w14:paraId="02C5C56C" w14:textId="77777777" w:rsidR="00EA239C" w:rsidRDefault="00E16667">
      <w:pPr>
        <w:pStyle w:val="SourceCode"/>
      </w:pPr>
      <w:r>
        <w:rPr>
          <w:rStyle w:val="KeywordTok"/>
        </w:rPr>
        <w:t>plot</w:t>
      </w:r>
      <w:r>
        <w:rPr>
          <w:rStyle w:val="NormalTok"/>
        </w:rPr>
        <w:t xml:space="preserve">(weight,height, </w:t>
      </w:r>
      <w:r>
        <w:rPr>
          <w:rStyle w:val="DataTypeTok"/>
        </w:rPr>
        <w:t>main=</w:t>
      </w:r>
      <w:r>
        <w:rPr>
          <w:rStyle w:val="StringTok"/>
        </w:rPr>
        <w:t>"Weight vs Height Scatterplot"</w:t>
      </w:r>
      <w:r>
        <w:rPr>
          <w:rStyle w:val="NormalTok"/>
        </w:rPr>
        <w:t xml:space="preserve">, </w:t>
      </w:r>
      <w:r>
        <w:rPr>
          <w:rStyle w:val="DataTypeTok"/>
        </w:rPr>
        <w:t>xlab=</w:t>
      </w:r>
      <w:r>
        <w:rPr>
          <w:rStyle w:val="StringTok"/>
        </w:rPr>
        <w:t>"Weight (kg)"</w:t>
      </w:r>
      <w:r>
        <w:rPr>
          <w:rStyle w:val="NormalTok"/>
        </w:rPr>
        <w:t xml:space="preserve">, </w:t>
      </w:r>
      <w:r>
        <w:rPr>
          <w:rStyle w:val="DataTypeTok"/>
        </w:rPr>
        <w:t>ylab=</w:t>
      </w:r>
      <w:r>
        <w:rPr>
          <w:rStyle w:val="StringTok"/>
        </w:rPr>
        <w:t>"Height (m)"</w:t>
      </w:r>
      <w:r>
        <w:rPr>
          <w:rStyle w:val="NormalTok"/>
        </w:rPr>
        <w:t>)</w:t>
      </w:r>
    </w:p>
    <w:p w14:paraId="473614A0" w14:textId="77777777" w:rsidR="00717B1B" w:rsidRDefault="00E16667">
      <w:pPr>
        <w:pStyle w:val="FirstParagraph"/>
      </w:pPr>
      <w:r>
        <w:rPr>
          <w:noProof/>
        </w:rPr>
        <w:drawing>
          <wp:inline distT="0" distB="0" distL="0" distR="0" wp14:anchorId="02C5C580" wp14:editId="02C5C58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2C5C56D" w14:textId="45D63EDA" w:rsidR="00EA239C" w:rsidRPr="00717B1B" w:rsidRDefault="00E16667">
      <w:pPr>
        <w:pStyle w:val="FirstParagraph"/>
        <w:rPr>
          <w:rFonts w:ascii="HelveticaNeueforSAS" w:hAnsi="HelveticaNeueforSAS"/>
        </w:rPr>
      </w:pPr>
      <w:r w:rsidRPr="00717B1B">
        <w:rPr>
          <w:rFonts w:ascii="HelveticaNeueforSAS" w:hAnsi="HelveticaNeueforSAS"/>
        </w:rPr>
        <w:t>The scatterplot shows in general, that higher weights translate to taller individuals</w:t>
      </w:r>
    </w:p>
    <w:p w14:paraId="02C5C56E" w14:textId="77777777" w:rsidR="00EA239C" w:rsidRPr="00717B1B" w:rsidRDefault="00E16667">
      <w:pPr>
        <w:pStyle w:val="Compact"/>
        <w:numPr>
          <w:ilvl w:val="0"/>
          <w:numId w:val="12"/>
        </w:numPr>
        <w:rPr>
          <w:rFonts w:ascii="HelveticaNeueforSAS" w:hAnsi="HelveticaNeueforSAS"/>
        </w:rPr>
      </w:pPr>
      <w:r w:rsidRPr="00717B1B">
        <w:rPr>
          <w:rFonts w:ascii="HelveticaNeueforSAS" w:hAnsi="HelveticaNeueforSAS"/>
        </w:rPr>
        <w:lastRenderedPageBreak/>
        <w:t>Calculate the BMI for each individual. (BMI = weight in kg divided by square of the height in m)</w:t>
      </w:r>
    </w:p>
    <w:p w14:paraId="02C5C56F" w14:textId="77777777" w:rsidR="00EA239C" w:rsidRDefault="00E16667">
      <w:pPr>
        <w:pStyle w:val="SourceCode"/>
      </w:pPr>
      <w:r>
        <w:rPr>
          <w:rStyle w:val="CommentTok"/>
        </w:rPr>
        <w:t>#define vector BMI to hold BMI values</w:t>
      </w:r>
      <w:r>
        <w:br/>
      </w:r>
      <w:r>
        <w:rPr>
          <w:rStyle w:val="NormalTok"/>
        </w:rPr>
        <w:t>BMI =</w:t>
      </w:r>
      <w:r>
        <w:rPr>
          <w:rStyle w:val="StringTok"/>
        </w:rPr>
        <w:t xml:space="preserve"> </w:t>
      </w:r>
      <w:r>
        <w:rPr>
          <w:rStyle w:val="NormalTok"/>
        </w:rPr>
        <w:t xml:space="preserve">weight </w:t>
      </w:r>
      <w:r>
        <w:rPr>
          <w:rStyle w:val="OperatorTok"/>
        </w:rPr>
        <w:t>/</w:t>
      </w:r>
      <w:r>
        <w:rPr>
          <w:rStyle w:val="StringTok"/>
        </w:rPr>
        <w:t xml:space="preserve"> </w:t>
      </w:r>
      <w:r>
        <w:rPr>
          <w:rStyle w:val="NormalTok"/>
        </w:rPr>
        <w:t xml:space="preserve">(height </w:t>
      </w:r>
      <w:r>
        <w:rPr>
          <w:rStyle w:val="OperatorTok"/>
        </w:rPr>
        <w:t>^</w:t>
      </w:r>
      <w:r>
        <w:rPr>
          <w:rStyle w:val="StringTok"/>
        </w:rPr>
        <w:t xml:space="preserve"> </w:t>
      </w:r>
      <w:r>
        <w:rPr>
          <w:rStyle w:val="DecValTok"/>
        </w:rPr>
        <w:t>2</w:t>
      </w:r>
      <w:r>
        <w:rPr>
          <w:rStyle w:val="NormalTok"/>
        </w:rPr>
        <w:t>)</w:t>
      </w:r>
      <w:r>
        <w:br/>
      </w:r>
      <w:r>
        <w:br/>
      </w:r>
      <w:r>
        <w:rPr>
          <w:rStyle w:val="CommentTok"/>
        </w:rPr>
        <w:t>#Output BMI calculation</w:t>
      </w:r>
      <w:r>
        <w:br/>
      </w:r>
      <w:r>
        <w:rPr>
          <w:rStyle w:val="NormalTok"/>
        </w:rPr>
        <w:t>BMI</w:t>
      </w:r>
    </w:p>
    <w:p w14:paraId="02C5C570" w14:textId="77777777" w:rsidR="00EA239C" w:rsidRDefault="00E16667">
      <w:pPr>
        <w:pStyle w:val="SourceCode"/>
      </w:pPr>
      <w:r>
        <w:rPr>
          <w:rStyle w:val="VerbatimChar"/>
        </w:rPr>
        <w:t>## [1] 18.51852 21.03725 19.26717 24.93075 31.37799 19.73630</w:t>
      </w:r>
    </w:p>
    <w:p w14:paraId="02C5C571" w14:textId="77777777" w:rsidR="00EA239C" w:rsidRPr="00E16667" w:rsidRDefault="00E16667">
      <w:pPr>
        <w:pStyle w:val="Compact"/>
        <w:numPr>
          <w:ilvl w:val="0"/>
          <w:numId w:val="13"/>
        </w:numPr>
        <w:rPr>
          <w:rFonts w:ascii="HelveticaNeueforSAS" w:hAnsi="HelveticaNeueforSAS"/>
        </w:rPr>
      </w:pPr>
      <w:r w:rsidRPr="00E16667">
        <w:rPr>
          <w:rFonts w:ascii="HelveticaNeueforSAS" w:hAnsi="HelveticaNeueforSAS"/>
        </w:rPr>
        <w:t>Calculate the mean for weight</w:t>
      </w:r>
    </w:p>
    <w:p w14:paraId="02C5C572" w14:textId="77777777" w:rsidR="00EA239C" w:rsidRDefault="00E16667">
      <w:pPr>
        <w:pStyle w:val="SourceCode"/>
      </w:pPr>
      <w:r>
        <w:rPr>
          <w:rStyle w:val="CommentTok"/>
        </w:rPr>
        <w:t>#create a variable to hold the mean of the weight</w:t>
      </w:r>
      <w:r>
        <w:br/>
      </w:r>
      <w:r>
        <w:rPr>
          <w:rStyle w:val="NormalTok"/>
        </w:rPr>
        <w:t>weight_mean =</w:t>
      </w:r>
      <w:r>
        <w:rPr>
          <w:rStyle w:val="StringTok"/>
        </w:rPr>
        <w:t xml:space="preserve"> </w:t>
      </w:r>
      <w:r>
        <w:rPr>
          <w:rStyle w:val="KeywordTok"/>
        </w:rPr>
        <w:t>mean</w:t>
      </w:r>
      <w:r>
        <w:rPr>
          <w:rStyle w:val="NormalTok"/>
        </w:rPr>
        <w:t>(weight)</w:t>
      </w:r>
      <w:r>
        <w:br/>
      </w:r>
      <w:r>
        <w:br/>
      </w:r>
      <w:r>
        <w:rPr>
          <w:rStyle w:val="CommentTok"/>
        </w:rPr>
        <w:t>#Display the mean of the weight vector</w:t>
      </w:r>
      <w:r>
        <w:br/>
      </w:r>
      <w:r>
        <w:rPr>
          <w:rStyle w:val="NormalTok"/>
        </w:rPr>
        <w:t>weight_mean</w:t>
      </w:r>
    </w:p>
    <w:p w14:paraId="02C5C573" w14:textId="77777777" w:rsidR="00EA239C" w:rsidRDefault="00E16667">
      <w:pPr>
        <w:pStyle w:val="SourceCode"/>
      </w:pPr>
      <w:r>
        <w:rPr>
          <w:rStyle w:val="VerbatimChar"/>
        </w:rPr>
        <w:t>## [1] 74.33333</w:t>
      </w:r>
    </w:p>
    <w:p w14:paraId="02C5C574" w14:textId="77777777" w:rsidR="00EA239C" w:rsidRPr="00E16667" w:rsidRDefault="00E16667">
      <w:pPr>
        <w:pStyle w:val="Compact"/>
        <w:numPr>
          <w:ilvl w:val="0"/>
          <w:numId w:val="14"/>
        </w:numPr>
        <w:rPr>
          <w:rFonts w:ascii="HelveticaNeueforSAS" w:hAnsi="HelveticaNeueforSAS"/>
        </w:rPr>
      </w:pPr>
      <w:r w:rsidRPr="00E16667">
        <w:rPr>
          <w:rFonts w:ascii="HelveticaNeueforSAS" w:hAnsi="HelveticaNeueforSAS"/>
        </w:rPr>
        <w:t>Subtract the mean from each value of weight</w:t>
      </w:r>
    </w:p>
    <w:p w14:paraId="02C5C575" w14:textId="77777777" w:rsidR="00EA239C" w:rsidRDefault="00E16667">
      <w:pPr>
        <w:pStyle w:val="SourceCode"/>
      </w:pPr>
      <w:r>
        <w:rPr>
          <w:rStyle w:val="CommentTok"/>
        </w:rPr>
        <w:t>#define a variable to hold calculation</w:t>
      </w:r>
      <w:r>
        <w:br/>
      </w:r>
      <w:r>
        <w:rPr>
          <w:rStyle w:val="NormalTok"/>
        </w:rPr>
        <w:t>weight_sub_mean =</w:t>
      </w:r>
      <w:r>
        <w:rPr>
          <w:rStyle w:val="StringTok"/>
        </w:rPr>
        <w:t xml:space="preserve"> </w:t>
      </w:r>
      <w:r>
        <w:rPr>
          <w:rStyle w:val="NormalTok"/>
        </w:rPr>
        <w:t xml:space="preserve">weight </w:t>
      </w:r>
      <w:r>
        <w:rPr>
          <w:rStyle w:val="OperatorTok"/>
        </w:rPr>
        <w:t>-</w:t>
      </w:r>
      <w:r>
        <w:rPr>
          <w:rStyle w:val="StringTok"/>
        </w:rPr>
        <w:t xml:space="preserve"> </w:t>
      </w:r>
      <w:r>
        <w:rPr>
          <w:rStyle w:val="NormalTok"/>
        </w:rPr>
        <w:t>weight_mean</w:t>
      </w:r>
      <w:r>
        <w:br/>
      </w:r>
      <w:r>
        <w:br/>
      </w:r>
      <w:r>
        <w:rPr>
          <w:rStyle w:val="CommentTok"/>
        </w:rPr>
        <w:t>#display the weight_sub_mean variable</w:t>
      </w:r>
      <w:r>
        <w:br/>
      </w:r>
      <w:r>
        <w:rPr>
          <w:rStyle w:val="NormalTok"/>
        </w:rPr>
        <w:t>weight_sub_mean</w:t>
      </w:r>
    </w:p>
    <w:p w14:paraId="02C5C576" w14:textId="77777777" w:rsidR="00EA239C" w:rsidRDefault="00E16667">
      <w:pPr>
        <w:pStyle w:val="SourceCode"/>
      </w:pPr>
      <w:r>
        <w:rPr>
          <w:rStyle w:val="VerbatimChar"/>
        </w:rPr>
        <w:t>## [1] -14.333333  -2.333333 -17.333333  15.666667  20.666667  -2.333333</w:t>
      </w:r>
    </w:p>
    <w:p w14:paraId="02C5C577" w14:textId="77777777" w:rsidR="00EA239C" w:rsidRPr="00E16667" w:rsidRDefault="00E16667">
      <w:pPr>
        <w:pStyle w:val="Compact"/>
        <w:numPr>
          <w:ilvl w:val="0"/>
          <w:numId w:val="15"/>
        </w:numPr>
        <w:rPr>
          <w:rFonts w:ascii="HelveticaNeueforSAS" w:hAnsi="HelveticaNeueforSAS"/>
        </w:rPr>
      </w:pPr>
      <w:r w:rsidRPr="00E16667">
        <w:rPr>
          <w:rFonts w:ascii="HelveticaNeueforSAS" w:hAnsi="HelveticaNeueforSAS"/>
        </w:rPr>
        <w:t>Sum the result.</w:t>
      </w:r>
    </w:p>
    <w:p w14:paraId="02C5C578" w14:textId="77777777" w:rsidR="00EA239C" w:rsidRDefault="00E16667">
      <w:pPr>
        <w:pStyle w:val="SourceCode"/>
      </w:pPr>
      <w:r>
        <w:rPr>
          <w:rStyle w:val="KeywordTok"/>
        </w:rPr>
        <w:t>sum</w:t>
      </w:r>
      <w:r>
        <w:rPr>
          <w:rStyle w:val="NormalTok"/>
        </w:rPr>
        <w:t>(weight_sub_mean)</w:t>
      </w:r>
    </w:p>
    <w:p w14:paraId="02C5C579" w14:textId="77777777" w:rsidR="00EA239C" w:rsidRDefault="00E16667">
      <w:pPr>
        <w:pStyle w:val="SourceCode"/>
      </w:pPr>
      <w:r>
        <w:rPr>
          <w:rStyle w:val="VerbatimChar"/>
        </w:rPr>
        <w:t>## [1] 2.842171e-14</w:t>
      </w:r>
    </w:p>
    <w:p w14:paraId="02C5C57A" w14:textId="2EDE5FB2" w:rsidR="00EA239C" w:rsidRDefault="00EA239C"/>
    <w:p w14:paraId="2409FF04" w14:textId="2E88FDA4" w:rsidR="00E16667" w:rsidRDefault="00E16667"/>
    <w:p w14:paraId="58775777" w14:textId="756356BB" w:rsidR="00E16667" w:rsidRDefault="00E16667"/>
    <w:p w14:paraId="7F03305A" w14:textId="3862E69B" w:rsidR="00E16667" w:rsidRDefault="00E16667"/>
    <w:p w14:paraId="4535902A" w14:textId="32E87C84" w:rsidR="00E16667" w:rsidRDefault="00E16667"/>
    <w:p w14:paraId="1BFDA4F4" w14:textId="6CADE5AD" w:rsidR="00E16667" w:rsidRDefault="00E16667"/>
    <w:p w14:paraId="66511129" w14:textId="4F0C40B6" w:rsidR="00E16667" w:rsidRDefault="00E16667"/>
    <w:p w14:paraId="241B78C2" w14:textId="77777777" w:rsidR="00E16667" w:rsidRDefault="00E16667"/>
    <w:p w14:paraId="02C5C57B" w14:textId="77777777" w:rsidR="00EA239C" w:rsidRPr="00E16667" w:rsidRDefault="00E16667">
      <w:pPr>
        <w:pStyle w:val="Heading2"/>
        <w:rPr>
          <w:rFonts w:ascii="HelveticaNeueforSAS" w:hAnsi="HelveticaNeueforSAS"/>
          <w:color w:val="auto"/>
        </w:rPr>
      </w:pPr>
      <w:bookmarkStart w:id="4" w:name="question-4---data-science-profile"/>
      <w:bookmarkEnd w:id="4"/>
      <w:r w:rsidRPr="00E16667">
        <w:rPr>
          <w:rFonts w:ascii="HelveticaNeueforSAS" w:hAnsi="HelveticaNeueforSAS"/>
          <w:color w:val="auto"/>
        </w:rPr>
        <w:lastRenderedPageBreak/>
        <w:t>Question 4 - Data Science Profile</w:t>
      </w:r>
    </w:p>
    <w:p w14:paraId="02C5C57C" w14:textId="77777777" w:rsidR="00EA239C" w:rsidRDefault="00E16667">
      <w:pPr>
        <w:pStyle w:val="SourceCode"/>
      </w:pPr>
      <w:r>
        <w:rPr>
          <w:rStyle w:val="CommentTok"/>
        </w:rPr>
        <w:t>#Build out data frame called Brandon and store personal ranking for the data science profile</w:t>
      </w:r>
      <w:r>
        <w:br/>
      </w:r>
      <w:r>
        <w:rPr>
          <w:rStyle w:val="CommentTok"/>
        </w:rPr>
        <w:t>#Abbreviations for data science skills:</w:t>
      </w:r>
      <w:r>
        <w:br/>
      </w:r>
      <w:r>
        <w:rPr>
          <w:rStyle w:val="CommentTok"/>
        </w:rPr>
        <w:t># Computer Programming = CompProg</w:t>
      </w:r>
      <w:r>
        <w:br/>
      </w:r>
      <w:r>
        <w:rPr>
          <w:rStyle w:val="CommentTok"/>
        </w:rPr>
        <w:t># Math = Math</w:t>
      </w:r>
      <w:r>
        <w:br/>
      </w:r>
      <w:r>
        <w:rPr>
          <w:rStyle w:val="CommentTok"/>
        </w:rPr>
        <w:t># Statistics = Stats</w:t>
      </w:r>
      <w:r>
        <w:br/>
      </w:r>
      <w:r>
        <w:rPr>
          <w:rStyle w:val="CommentTok"/>
        </w:rPr>
        <w:t># Machine Learning = ML</w:t>
      </w:r>
      <w:r>
        <w:br/>
      </w:r>
      <w:r>
        <w:rPr>
          <w:rStyle w:val="CommentTok"/>
        </w:rPr>
        <w:t># Domain Expetise = DomainExp</w:t>
      </w:r>
      <w:r>
        <w:br/>
      </w:r>
      <w:r>
        <w:rPr>
          <w:rStyle w:val="CommentTok"/>
        </w:rPr>
        <w:t># Communications and Presentation Skills = CommPres</w:t>
      </w:r>
      <w:r>
        <w:br/>
      </w:r>
      <w:r>
        <w:rPr>
          <w:rStyle w:val="CommentTok"/>
        </w:rPr>
        <w:t># Data Visualization = DataViz</w:t>
      </w:r>
      <w:r>
        <w:br/>
      </w:r>
      <w:r>
        <w:br/>
      </w:r>
      <w:r>
        <w:rPr>
          <w:rStyle w:val="NormalTok"/>
        </w:rPr>
        <w:t>Brandon =</w:t>
      </w:r>
      <w:r>
        <w:rPr>
          <w:rStyle w:val="StringTok"/>
        </w:rPr>
        <w:t xml:space="preserve"> </w:t>
      </w:r>
      <w:r>
        <w:rPr>
          <w:rStyle w:val="KeywordTok"/>
        </w:rPr>
        <w:t>data.frame</w:t>
      </w:r>
      <w:r>
        <w:rPr>
          <w:rStyle w:val="NormalTok"/>
        </w:rPr>
        <w:t>(</w:t>
      </w:r>
      <w:r>
        <w:br/>
      </w:r>
      <w:r>
        <w:rPr>
          <w:rStyle w:val="NormalTok"/>
        </w:rPr>
        <w:t xml:space="preserve">  </w:t>
      </w:r>
      <w:r>
        <w:rPr>
          <w:rStyle w:val="DataTypeTok"/>
        </w:rPr>
        <w:t>ds_category =</w:t>
      </w:r>
      <w:r>
        <w:rPr>
          <w:rStyle w:val="NormalTok"/>
        </w:rPr>
        <w:t xml:space="preserve"> </w:t>
      </w:r>
      <w:r>
        <w:rPr>
          <w:rStyle w:val="KeywordTok"/>
        </w:rPr>
        <w:t>c</w:t>
      </w:r>
      <w:r>
        <w:rPr>
          <w:rStyle w:val="NormalTok"/>
        </w:rPr>
        <w:t>(</w:t>
      </w:r>
      <w:r>
        <w:rPr>
          <w:rStyle w:val="StringTok"/>
        </w:rPr>
        <w:t>"CompProg"</w:t>
      </w:r>
      <w:r>
        <w:rPr>
          <w:rStyle w:val="NormalTok"/>
        </w:rPr>
        <w:t xml:space="preserve">, </w:t>
      </w:r>
      <w:r>
        <w:rPr>
          <w:rStyle w:val="StringTok"/>
        </w:rPr>
        <w:t>"Math"</w:t>
      </w:r>
      <w:r>
        <w:rPr>
          <w:rStyle w:val="NormalTok"/>
        </w:rPr>
        <w:t xml:space="preserve">, </w:t>
      </w:r>
      <w:r>
        <w:rPr>
          <w:rStyle w:val="StringTok"/>
        </w:rPr>
        <w:t>"Stats"</w:t>
      </w:r>
      <w:r>
        <w:rPr>
          <w:rStyle w:val="NormalTok"/>
        </w:rPr>
        <w:t xml:space="preserve">, </w:t>
      </w:r>
      <w:r>
        <w:rPr>
          <w:rStyle w:val="StringTok"/>
        </w:rPr>
        <w:t>"ML"</w:t>
      </w:r>
      <w:r>
        <w:rPr>
          <w:rStyle w:val="NormalTok"/>
        </w:rPr>
        <w:t xml:space="preserve">, </w:t>
      </w:r>
      <w:r>
        <w:rPr>
          <w:rStyle w:val="StringTok"/>
        </w:rPr>
        <w:t>"DomainExp"</w:t>
      </w:r>
      <w:r>
        <w:rPr>
          <w:rStyle w:val="NormalTok"/>
        </w:rPr>
        <w:t xml:space="preserve">, </w:t>
      </w:r>
      <w:r>
        <w:rPr>
          <w:rStyle w:val="StringTok"/>
        </w:rPr>
        <w:t>"CommPres"</w:t>
      </w:r>
      <w:r>
        <w:rPr>
          <w:rStyle w:val="NormalTok"/>
        </w:rPr>
        <w:t xml:space="preserve">, </w:t>
      </w:r>
      <w:r>
        <w:rPr>
          <w:rStyle w:val="StringTok"/>
        </w:rPr>
        <w:t>"DataViz"</w:t>
      </w:r>
      <w:r>
        <w:rPr>
          <w:rStyle w:val="NormalTok"/>
        </w:rPr>
        <w:t>),</w:t>
      </w:r>
      <w:r>
        <w:br/>
      </w:r>
      <w:r>
        <w:rPr>
          <w:rStyle w:val="NormalTok"/>
        </w:rPr>
        <w:t xml:space="preserve">  </w:t>
      </w:r>
      <w:r>
        <w:rPr>
          <w:rStyle w:val="DataTypeTok"/>
        </w:rPr>
        <w:t>ds_rank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4</w:t>
      </w:r>
      <w:r>
        <w:rPr>
          <w:rStyle w:val="NormalTok"/>
        </w:rPr>
        <w:t>,</w:t>
      </w:r>
      <w:r>
        <w:rPr>
          <w:rStyle w:val="DecValTok"/>
        </w:rPr>
        <w:t>4</w:t>
      </w:r>
      <w:r>
        <w:rPr>
          <w:rStyle w:val="NormalTok"/>
        </w:rPr>
        <w:t>,</w:t>
      </w:r>
      <w:r>
        <w:rPr>
          <w:rStyle w:val="DecValTok"/>
        </w:rPr>
        <w:t>2</w:t>
      </w:r>
      <w:r>
        <w:rPr>
          <w:rStyle w:val="NormalTok"/>
        </w:rPr>
        <w:t>)</w:t>
      </w:r>
      <w:r>
        <w:br/>
      </w:r>
      <w:r>
        <w:rPr>
          <w:rStyle w:val="NormalTok"/>
        </w:rPr>
        <w:t>)</w:t>
      </w:r>
      <w:r>
        <w:br/>
      </w:r>
      <w:r>
        <w:br/>
      </w:r>
      <w:r>
        <w:rPr>
          <w:rStyle w:val="CommentTok"/>
        </w:rPr>
        <w:t>#Display the results of Brandon in a bar graph</w:t>
      </w:r>
      <w:r>
        <w:br/>
      </w:r>
      <w:r>
        <w:rPr>
          <w:rStyle w:val="NormalTok"/>
        </w:rPr>
        <w:t xml:space="preserve"> </w:t>
      </w:r>
      <w:r>
        <w:rPr>
          <w:rStyle w:val="KeywordTok"/>
        </w:rPr>
        <w:t>barplot</w:t>
      </w:r>
      <w:r>
        <w:rPr>
          <w:rStyle w:val="NormalTok"/>
        </w:rPr>
        <w:t>(Brandon</w:t>
      </w:r>
      <w:r>
        <w:rPr>
          <w:rStyle w:val="OperatorTok"/>
        </w:rPr>
        <w:t>$</w:t>
      </w:r>
      <w:r>
        <w:rPr>
          <w:rStyle w:val="NormalTok"/>
        </w:rPr>
        <w:t>ds_rank,</w:t>
      </w:r>
      <w:r>
        <w:rPr>
          <w:rStyle w:val="DataTypeTok"/>
        </w:rPr>
        <w:t>main=</w:t>
      </w:r>
      <w:r>
        <w:rPr>
          <w:rStyle w:val="StringTok"/>
        </w:rPr>
        <w:t>"Data Science Profile - Brandon Croom"</w:t>
      </w:r>
      <w:r>
        <w:rPr>
          <w:rStyle w:val="NormalTok"/>
        </w:rPr>
        <w:t>,</w:t>
      </w:r>
      <w:r>
        <w:rPr>
          <w:rStyle w:val="DataTypeTok"/>
        </w:rPr>
        <w:t>names.arg=</w:t>
      </w:r>
      <w:r>
        <w:rPr>
          <w:rStyle w:val="NormalTok"/>
        </w:rPr>
        <w:t>Brandon</w:t>
      </w:r>
      <w:r>
        <w:rPr>
          <w:rStyle w:val="OperatorTok"/>
        </w:rPr>
        <w:t>$</w:t>
      </w:r>
      <w:r>
        <w:rPr>
          <w:rStyle w:val="NormalTok"/>
        </w:rPr>
        <w:t xml:space="preserve">ds_category, </w:t>
      </w:r>
      <w:r>
        <w:rPr>
          <w:rStyle w:val="DataTypeTok"/>
        </w:rPr>
        <w:t>cex.names=</w:t>
      </w:r>
      <w:r>
        <w:rPr>
          <w:rStyle w:val="FloatTok"/>
        </w:rPr>
        <w:t>0.5</w:t>
      </w:r>
      <w:r>
        <w:rPr>
          <w:rStyle w:val="NormalTok"/>
        </w:rPr>
        <w:t xml:space="preserve">, </w:t>
      </w:r>
      <w:r>
        <w:rPr>
          <w:rStyle w:val="DataTypeTok"/>
        </w:rPr>
        <w:t>space =</w:t>
      </w:r>
      <w:r>
        <w:rPr>
          <w:rStyle w:val="NormalTok"/>
        </w:rPr>
        <w:t xml:space="preserve"> </w:t>
      </w:r>
      <w:r>
        <w:rPr>
          <w:rStyle w:val="DecValTok"/>
        </w:rPr>
        <w:t>1</w:t>
      </w:r>
      <w:r>
        <w:rPr>
          <w:rStyle w:val="NormalTok"/>
        </w:rPr>
        <w:t>)</w:t>
      </w:r>
    </w:p>
    <w:p w14:paraId="02C5C57D" w14:textId="77777777" w:rsidR="00EA239C" w:rsidRDefault="00E16667">
      <w:pPr>
        <w:pStyle w:val="FirstParagraph"/>
      </w:pPr>
      <w:r>
        <w:rPr>
          <w:noProof/>
        </w:rPr>
        <w:drawing>
          <wp:inline distT="0" distB="0" distL="0" distR="0" wp14:anchorId="02C5C583" wp14:editId="02C5C58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sectPr w:rsidR="00EA239C">
      <w:head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C5C589" w14:textId="77777777" w:rsidR="0057216F" w:rsidRDefault="00E16667">
      <w:pPr>
        <w:spacing w:after="0"/>
      </w:pPr>
      <w:r>
        <w:separator/>
      </w:r>
    </w:p>
  </w:endnote>
  <w:endnote w:type="continuationSeparator" w:id="0">
    <w:p w14:paraId="02C5C58B" w14:textId="77777777" w:rsidR="0057216F" w:rsidRDefault="00E166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NeueforSAS">
    <w:panose1 w:val="020B0604020202020204"/>
    <w:charset w:val="00"/>
    <w:family w:val="swiss"/>
    <w:pitch w:val="variable"/>
    <w:sig w:usb0="A00002EF" w:usb1="5000205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C5C585" w14:textId="77777777" w:rsidR="00EA239C" w:rsidRDefault="00E16667">
      <w:r>
        <w:separator/>
      </w:r>
    </w:p>
  </w:footnote>
  <w:footnote w:type="continuationSeparator" w:id="0">
    <w:p w14:paraId="02C5C586" w14:textId="77777777" w:rsidR="00EA239C" w:rsidRDefault="00E166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913DC" w14:textId="1A4B1C60" w:rsidR="00717B1B" w:rsidRDefault="00717B1B">
    <w:pPr>
      <w:pStyle w:val="Header"/>
    </w:pPr>
    <w:r>
      <w:t>DS 6306</w:t>
    </w:r>
    <w:r>
      <w:ptab w:relativeTo="margin" w:alignment="center" w:leader="none"/>
    </w:r>
    <w:r>
      <w:t>HW 1</w:t>
    </w:r>
    <w:r>
      <w:ptab w:relativeTo="margin" w:alignment="right" w:leader="none"/>
    </w:r>
    <w:r>
      <w:t>Brandon Cro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547B4B"/>
    <w:multiLevelType w:val="multilevel"/>
    <w:tmpl w:val="0AEEAD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25A76E9"/>
    <w:multiLevelType w:val="multilevel"/>
    <w:tmpl w:val="6CB6F3E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B5CCF1"/>
    <w:multiLevelType w:val="multilevel"/>
    <w:tmpl w:val="18D02E4C"/>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F056CC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C6C1B17"/>
    <w:multiLevelType w:val="multilevel"/>
    <w:tmpl w:val="2BF6DFFE"/>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E62AC12"/>
    <w:multiLevelType w:val="multilevel"/>
    <w:tmpl w:val="59BA87D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0667F03"/>
    <w:multiLevelType w:val="multilevel"/>
    <w:tmpl w:val="772082F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DD62227"/>
    <w:multiLevelType w:val="multilevel"/>
    <w:tmpl w:val="AECA213C"/>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FEE7987"/>
    <w:multiLevelType w:val="multilevel"/>
    <w:tmpl w:val="66E840F4"/>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3FDC010E"/>
    <w:multiLevelType w:val="multilevel"/>
    <w:tmpl w:val="83B2CF2A"/>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5">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E523C"/>
    <w:rsid w:val="004E29B3"/>
    <w:rsid w:val="0057216F"/>
    <w:rsid w:val="00590D07"/>
    <w:rsid w:val="00717B1B"/>
    <w:rsid w:val="00784D58"/>
    <w:rsid w:val="008D6863"/>
    <w:rsid w:val="008F06F2"/>
    <w:rsid w:val="00B86B75"/>
    <w:rsid w:val="00BC48D5"/>
    <w:rsid w:val="00C36279"/>
    <w:rsid w:val="00E16667"/>
    <w:rsid w:val="00E315A3"/>
    <w:rsid w:val="00EA23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5C53F"/>
  <w15:docId w15:val="{A619F8C4-7A45-4B7E-A29B-017A2A8DD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717B1B"/>
    <w:pPr>
      <w:tabs>
        <w:tab w:val="center" w:pos="4680"/>
        <w:tab w:val="right" w:pos="9360"/>
      </w:tabs>
      <w:spacing w:after="0"/>
    </w:pPr>
  </w:style>
  <w:style w:type="character" w:customStyle="1" w:styleId="HeaderChar">
    <w:name w:val="Header Char"/>
    <w:basedOn w:val="DefaultParagraphFont"/>
    <w:link w:val="Header"/>
    <w:rsid w:val="00717B1B"/>
  </w:style>
  <w:style w:type="paragraph" w:styleId="Footer">
    <w:name w:val="footer"/>
    <w:basedOn w:val="Normal"/>
    <w:link w:val="FooterChar"/>
    <w:unhideWhenUsed/>
    <w:rsid w:val="00717B1B"/>
    <w:pPr>
      <w:tabs>
        <w:tab w:val="center" w:pos="4680"/>
        <w:tab w:val="right" w:pos="9360"/>
      </w:tabs>
      <w:spacing w:after="0"/>
    </w:pPr>
  </w:style>
  <w:style w:type="character" w:customStyle="1" w:styleId="FooterChar">
    <w:name w:val="Footer Char"/>
    <w:basedOn w:val="DefaultParagraphFont"/>
    <w:link w:val="Footer"/>
    <w:rsid w:val="00717B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662</Words>
  <Characters>377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DS6306-HW1</vt:lpstr>
    </vt:vector>
  </TitlesOfParts>
  <Company/>
  <LinksUpToDate>false</LinksUpToDate>
  <CharactersWithSpaces>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6306-HW1</dc:title>
  <dc:creator>Brandon Croom</dc:creator>
  <cp:lastModifiedBy>Croom, Brandon</cp:lastModifiedBy>
  <cp:revision>2</cp:revision>
  <dcterms:created xsi:type="dcterms:W3CDTF">2019-05-12T16:33:00Z</dcterms:created>
  <dcterms:modified xsi:type="dcterms:W3CDTF">2019-05-12T16:33:00Z</dcterms:modified>
</cp:coreProperties>
</file>